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F6B07" w14:textId="442174A4" w:rsidR="003F1221" w:rsidRDefault="003F1221" w:rsidP="003F1221">
      <w:pPr>
        <w:rPr>
          <w:rFonts w:cstheme="minorHAnsi"/>
        </w:rPr>
      </w:pPr>
      <w:r w:rsidRPr="003F1221">
        <w:rPr>
          <w:rFonts w:cstheme="minorHAnsi"/>
        </w:rPr>
        <w:t xml:space="preserve">Links to GitHub (Code needs to be accessible) </w:t>
      </w:r>
    </w:p>
    <w:p w14:paraId="048E7949" w14:textId="2E8C59F2" w:rsidR="0013263E" w:rsidRDefault="0013263E" w:rsidP="003F1221">
      <w:pPr>
        <w:rPr>
          <w:rFonts w:cstheme="minorHAnsi"/>
        </w:rPr>
      </w:pPr>
      <w:r w:rsidRPr="0013263E">
        <w:rPr>
          <w:rFonts w:cstheme="minorHAnsi"/>
        </w:rPr>
        <w:t>https://github.com/beatricewws/LVT-People</w:t>
      </w:r>
    </w:p>
    <w:p w14:paraId="57C30172" w14:textId="77777777" w:rsidR="0013263E" w:rsidRDefault="0013263E" w:rsidP="003F1221">
      <w:pPr>
        <w:rPr>
          <w:rFonts w:cstheme="minorHAnsi"/>
        </w:rPr>
      </w:pPr>
    </w:p>
    <w:p w14:paraId="4DD6A388" w14:textId="2494F88F" w:rsidR="003F1221" w:rsidRDefault="003F1221" w:rsidP="003F1221">
      <w:pPr>
        <w:rPr>
          <w:rFonts w:cstheme="minorHAnsi"/>
        </w:rPr>
      </w:pPr>
      <w:r w:rsidRPr="003F1221">
        <w:rPr>
          <w:rFonts w:cstheme="minorHAnsi"/>
        </w:rPr>
        <w:t xml:space="preserve">Link to the URL for the front-end </w:t>
      </w:r>
    </w:p>
    <w:p w14:paraId="27144E44" w14:textId="2061F42C" w:rsidR="0013263E" w:rsidRDefault="004E1D4E" w:rsidP="003F1221">
      <w:pPr>
        <w:rPr>
          <w:rFonts w:cstheme="minorHAnsi"/>
        </w:rPr>
      </w:pPr>
      <w:r w:rsidRPr="004E1D4E">
        <w:rPr>
          <w:rFonts w:cstheme="minorHAnsi"/>
        </w:rPr>
        <w:t>http://deploylvp.s3-website-ap-southeast-2.amazonaws.com/</w:t>
      </w:r>
    </w:p>
    <w:p w14:paraId="1B20D315" w14:textId="77777777" w:rsidR="004E1D4E" w:rsidRDefault="004E1D4E" w:rsidP="003F1221">
      <w:pPr>
        <w:rPr>
          <w:rFonts w:cstheme="minorHAnsi"/>
        </w:rPr>
      </w:pPr>
    </w:p>
    <w:p w14:paraId="176879CF" w14:textId="311B8E15" w:rsidR="003F1221" w:rsidRDefault="003F1221" w:rsidP="003F1221">
      <w:pPr>
        <w:rPr>
          <w:rFonts w:cstheme="minorHAnsi"/>
        </w:rPr>
      </w:pPr>
      <w:r w:rsidRPr="003F1221">
        <w:rPr>
          <w:rFonts w:cstheme="minorHAnsi"/>
        </w:rPr>
        <w:t xml:space="preserve">List of URL, routes for the Rest API and the expected JSON input </w:t>
      </w:r>
    </w:p>
    <w:p w14:paraId="5747F0EE" w14:textId="77777777" w:rsidR="00635B36" w:rsidRPr="00635B36" w:rsidRDefault="00635B36" w:rsidP="00635B3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proofErr w:type="spellStart"/>
      <w:r w:rsidRPr="00635B36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Route</w:t>
      </w:r>
      <w:r w:rsidRPr="00635B3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635B36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ost</w:t>
      </w:r>
      <w:proofErr w:type="spellEnd"/>
      <w:r w:rsidRPr="00635B3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635B3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</w:t>
      </w:r>
      <w:proofErr w:type="spellStart"/>
      <w:r w:rsidRPr="00635B3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api</w:t>
      </w:r>
      <w:proofErr w:type="spellEnd"/>
      <w:r w:rsidRPr="00635B3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/events'</w:t>
      </w:r>
      <w:r w:rsidRPr="00635B3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, </w:t>
      </w:r>
      <w:r w:rsidRPr="00635B3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</w:t>
      </w:r>
      <w:proofErr w:type="spellStart"/>
      <w:r w:rsidRPr="00635B3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EventController.store</w:t>
      </w:r>
      <w:proofErr w:type="spellEnd"/>
      <w:r w:rsidRPr="00635B3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</w:t>
      </w:r>
      <w:r w:rsidRPr="00635B3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</w:t>
      </w:r>
    </w:p>
    <w:p w14:paraId="7DF2C5FB" w14:textId="77777777" w:rsidR="00635B36" w:rsidRPr="00635B36" w:rsidRDefault="00635B36" w:rsidP="00635B3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proofErr w:type="spellStart"/>
      <w:r w:rsidRPr="00635B36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Route</w:t>
      </w:r>
      <w:r w:rsidRPr="00635B3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635B36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</w:t>
      </w:r>
      <w:proofErr w:type="spellEnd"/>
      <w:r w:rsidRPr="00635B3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635B3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</w:t>
      </w:r>
      <w:proofErr w:type="spellStart"/>
      <w:r w:rsidRPr="00635B3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api</w:t>
      </w:r>
      <w:proofErr w:type="spellEnd"/>
      <w:r w:rsidRPr="00635B3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/events'</w:t>
      </w:r>
      <w:r w:rsidRPr="00635B3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, </w:t>
      </w:r>
      <w:r w:rsidRPr="00635B3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</w:t>
      </w:r>
      <w:proofErr w:type="spellStart"/>
      <w:r w:rsidRPr="00635B3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EventController.index</w:t>
      </w:r>
      <w:proofErr w:type="spellEnd"/>
      <w:r w:rsidRPr="00635B3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</w:t>
      </w:r>
      <w:r w:rsidRPr="00635B3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</w:t>
      </w:r>
    </w:p>
    <w:p w14:paraId="65A2211F" w14:textId="77777777" w:rsidR="00635B36" w:rsidRPr="00635B36" w:rsidRDefault="00635B36" w:rsidP="00635B3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proofErr w:type="spellStart"/>
      <w:r w:rsidRPr="00635B36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Route</w:t>
      </w:r>
      <w:r w:rsidRPr="00635B3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635B36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elete</w:t>
      </w:r>
      <w:proofErr w:type="spellEnd"/>
      <w:r w:rsidRPr="00635B3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635B3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</w:t>
      </w:r>
      <w:proofErr w:type="spellStart"/>
      <w:r w:rsidRPr="00635B3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api</w:t>
      </w:r>
      <w:proofErr w:type="spellEnd"/>
      <w:r w:rsidRPr="00635B3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/events/:id'</w:t>
      </w:r>
      <w:r w:rsidRPr="00635B3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, </w:t>
      </w:r>
      <w:r w:rsidRPr="00635B3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</w:t>
      </w:r>
      <w:proofErr w:type="spellStart"/>
      <w:r w:rsidRPr="00635B3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EventController.delete</w:t>
      </w:r>
      <w:proofErr w:type="spellEnd"/>
      <w:r w:rsidRPr="00635B36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</w:t>
      </w:r>
      <w:r w:rsidRPr="00635B36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</w:t>
      </w:r>
    </w:p>
    <w:p w14:paraId="57743590" w14:textId="77777777" w:rsidR="00F80BB5" w:rsidRDefault="00F80BB5" w:rsidP="003F1221">
      <w:pPr>
        <w:rPr>
          <w:rFonts w:cstheme="minorHAnsi"/>
        </w:rPr>
      </w:pPr>
    </w:p>
    <w:p w14:paraId="7F711882" w14:textId="77777777" w:rsidR="00635B36" w:rsidRDefault="00635B36" w:rsidP="003F1221">
      <w:pPr>
        <w:rPr>
          <w:rFonts w:cstheme="minorHAnsi"/>
        </w:rPr>
      </w:pPr>
    </w:p>
    <w:p w14:paraId="43131C3B" w14:textId="6CEFCB9B" w:rsidR="003F1221" w:rsidRDefault="003F1221" w:rsidP="003F1221">
      <w:pPr>
        <w:rPr>
          <w:rFonts w:cstheme="minorHAnsi"/>
        </w:rPr>
      </w:pPr>
      <w:r w:rsidRPr="003F1221">
        <w:rPr>
          <w:rFonts w:cstheme="minorHAnsi"/>
        </w:rPr>
        <w:t xml:space="preserve">Write down any assumptions to </w:t>
      </w:r>
      <w:r w:rsidR="00F80BB5" w:rsidRPr="003F1221">
        <w:rPr>
          <w:rFonts w:cstheme="minorHAnsi"/>
        </w:rPr>
        <w:t>make.</w:t>
      </w:r>
      <w:r w:rsidRPr="003F1221">
        <w:rPr>
          <w:rFonts w:cstheme="minorHAnsi"/>
        </w:rPr>
        <w:t xml:space="preserve"> </w:t>
      </w:r>
    </w:p>
    <w:p w14:paraId="07F410B9" w14:textId="103E2D3D" w:rsidR="00F80BB5" w:rsidRDefault="00F80BB5" w:rsidP="003F1221">
      <w:pPr>
        <w:rPr>
          <w:rFonts w:cstheme="minorHAnsi"/>
        </w:rPr>
      </w:pPr>
      <w:r>
        <w:rPr>
          <w:rFonts w:cstheme="minorHAnsi"/>
        </w:rPr>
        <w:t xml:space="preserve">Database connection is </w:t>
      </w:r>
      <w:r w:rsidR="002B5851">
        <w:rPr>
          <w:rFonts w:cstheme="minorHAnsi"/>
        </w:rPr>
        <w:t>working.</w:t>
      </w:r>
    </w:p>
    <w:p w14:paraId="6D75C394" w14:textId="77777777" w:rsidR="00F80BB5" w:rsidRDefault="00F80BB5" w:rsidP="003F1221">
      <w:pPr>
        <w:rPr>
          <w:rFonts w:cstheme="minorHAnsi"/>
        </w:rPr>
      </w:pPr>
    </w:p>
    <w:p w14:paraId="55C5E2C3" w14:textId="03FAFD09" w:rsidR="003F1221" w:rsidRDefault="003F1221" w:rsidP="003F1221">
      <w:pPr>
        <w:rPr>
          <w:rFonts w:cstheme="minorHAnsi"/>
        </w:rPr>
      </w:pPr>
      <w:r w:rsidRPr="003F1221">
        <w:rPr>
          <w:rFonts w:cstheme="minorHAnsi"/>
        </w:rPr>
        <w:t xml:space="preserve">Write </w:t>
      </w:r>
      <w:r w:rsidR="0010051D">
        <w:rPr>
          <w:rFonts w:cstheme="minorHAnsi"/>
        </w:rPr>
        <w:t xml:space="preserve">down </w:t>
      </w:r>
      <w:r w:rsidRPr="003F1221">
        <w:rPr>
          <w:rFonts w:cstheme="minorHAnsi"/>
        </w:rPr>
        <w:t xml:space="preserve">any questions you have. </w:t>
      </w:r>
    </w:p>
    <w:p w14:paraId="5936DFF2" w14:textId="77777777" w:rsidR="00F80BB5" w:rsidRDefault="00F80BB5" w:rsidP="003F1221">
      <w:pPr>
        <w:rPr>
          <w:rFonts w:cstheme="minorHAnsi"/>
        </w:rPr>
      </w:pPr>
    </w:p>
    <w:p w14:paraId="381B25DC" w14:textId="77777777" w:rsidR="00F80BB5" w:rsidRDefault="00F80BB5" w:rsidP="003F1221">
      <w:pPr>
        <w:rPr>
          <w:rFonts w:cstheme="minorHAnsi"/>
        </w:rPr>
      </w:pPr>
    </w:p>
    <w:p w14:paraId="453D0377" w14:textId="4F2EE9A3" w:rsidR="003F1221" w:rsidRDefault="003F1221" w:rsidP="003F1221">
      <w:pPr>
        <w:rPr>
          <w:rFonts w:cstheme="minorHAnsi"/>
        </w:rPr>
      </w:pPr>
      <w:r w:rsidRPr="003F1221">
        <w:rPr>
          <w:rFonts w:cstheme="minorHAnsi"/>
        </w:rPr>
        <w:t>Write a paragraph about your key learning from this exercise. Keep this in bullet points.</w:t>
      </w:r>
    </w:p>
    <w:p w14:paraId="347BCD24" w14:textId="04884730" w:rsidR="005D7208" w:rsidRDefault="005D7208" w:rsidP="005D720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Use Adonis.js to REST API</w:t>
      </w:r>
      <w:r w:rsidR="00CC7EBC">
        <w:rPr>
          <w:rFonts w:cstheme="minorHAnsi"/>
        </w:rPr>
        <w:t xml:space="preserve"> with React</w:t>
      </w:r>
    </w:p>
    <w:p w14:paraId="7513DE66" w14:textId="396825FB" w:rsidR="004E1D4E" w:rsidRDefault="004E1D4E" w:rsidP="005D720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Deploy react app with AWS</w:t>
      </w:r>
    </w:p>
    <w:p w14:paraId="06D25688" w14:textId="77777777" w:rsidR="00F80BB5" w:rsidRPr="00F80BB5" w:rsidRDefault="00F80BB5" w:rsidP="00F80BB5">
      <w:pPr>
        <w:rPr>
          <w:rFonts w:cstheme="minorHAnsi"/>
        </w:rPr>
      </w:pPr>
    </w:p>
    <w:p w14:paraId="60006F02" w14:textId="47D7EF6C" w:rsidR="005832C0" w:rsidRDefault="003F1221" w:rsidP="003F1221">
      <w:pPr>
        <w:rPr>
          <w:rFonts w:cstheme="minorHAnsi"/>
        </w:rPr>
      </w:pPr>
      <w:r w:rsidRPr="003F1221">
        <w:rPr>
          <w:rFonts w:cstheme="minorHAnsi"/>
        </w:rPr>
        <w:t>Write a paragraph about the areas you want to learn further and focus on during this internship.</w:t>
      </w:r>
    </w:p>
    <w:p w14:paraId="6B93D5F0" w14:textId="12A60D4A" w:rsidR="00F80BB5" w:rsidRDefault="00F80BB5" w:rsidP="003F1221">
      <w:pPr>
        <w:rPr>
          <w:rFonts w:cstheme="minorHAnsi"/>
        </w:rPr>
      </w:pPr>
      <w:r>
        <w:rPr>
          <w:rFonts w:cstheme="minorHAnsi"/>
        </w:rPr>
        <w:t xml:space="preserve">- </w:t>
      </w:r>
      <w:proofErr w:type="spellStart"/>
      <w:r>
        <w:rPr>
          <w:rFonts w:cstheme="minorHAnsi"/>
        </w:rPr>
        <w:t>AdonisJS</w:t>
      </w:r>
      <w:proofErr w:type="spellEnd"/>
    </w:p>
    <w:p w14:paraId="12FCCF97" w14:textId="54F430DA" w:rsidR="00F80BB5" w:rsidRDefault="00F80BB5" w:rsidP="003F1221">
      <w:pPr>
        <w:rPr>
          <w:rFonts w:cstheme="minorHAnsi"/>
        </w:rPr>
      </w:pPr>
      <w:r>
        <w:rPr>
          <w:rFonts w:cstheme="minorHAnsi"/>
        </w:rPr>
        <w:t>- JIRA</w:t>
      </w:r>
    </w:p>
    <w:p w14:paraId="08EF1B64" w14:textId="623563F5" w:rsidR="00F80BB5" w:rsidRDefault="00F80BB5" w:rsidP="003F1221">
      <w:pPr>
        <w:rPr>
          <w:rFonts w:cstheme="minorHAnsi"/>
        </w:rPr>
      </w:pPr>
      <w:r>
        <w:rPr>
          <w:rFonts w:cstheme="minorHAnsi"/>
        </w:rPr>
        <w:t>- Agile/SCRUM</w:t>
      </w:r>
    </w:p>
    <w:p w14:paraId="67BF2B93" w14:textId="77777777" w:rsidR="00F80BB5" w:rsidRPr="003F1221" w:rsidRDefault="00F80BB5" w:rsidP="003F1221">
      <w:pPr>
        <w:rPr>
          <w:rFonts w:cstheme="minorHAnsi"/>
        </w:rPr>
      </w:pPr>
    </w:p>
    <w:sectPr w:rsidR="00F80BB5" w:rsidRPr="003F12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4C6395"/>
    <w:multiLevelType w:val="hybridMultilevel"/>
    <w:tmpl w:val="CA50071A"/>
    <w:lvl w:ilvl="0" w:tplc="2542B9F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5586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NTM0N7G0sLAwMDdX0lEKTi0uzszPAykwrgUAtl+JiiwAAAA="/>
  </w:docVars>
  <w:rsids>
    <w:rsidRoot w:val="00AF67F3"/>
    <w:rsid w:val="0010051D"/>
    <w:rsid w:val="0013263E"/>
    <w:rsid w:val="001449FE"/>
    <w:rsid w:val="002B5851"/>
    <w:rsid w:val="003F1221"/>
    <w:rsid w:val="004E1D4E"/>
    <w:rsid w:val="005832C0"/>
    <w:rsid w:val="005D7208"/>
    <w:rsid w:val="00635B36"/>
    <w:rsid w:val="00AF67F3"/>
    <w:rsid w:val="00CC7EBC"/>
    <w:rsid w:val="00F80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1A437"/>
  <w15:chartTrackingRefBased/>
  <w15:docId w15:val="{B172D756-C8A7-4402-ADFF-0289447B7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TW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72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326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26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69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18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9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19</Words>
  <Characters>681</Characters>
  <Application>Microsoft Office Word</Application>
  <DocSecurity>0</DocSecurity>
  <Lines>5</Lines>
  <Paragraphs>1</Paragraphs>
  <ScaleCrop>false</ScaleCrop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g Sum Beatrice Wong</dc:creator>
  <cp:keywords/>
  <dc:description/>
  <cp:lastModifiedBy>Wing Sum Beatrice Wong</cp:lastModifiedBy>
  <cp:revision>10</cp:revision>
  <dcterms:created xsi:type="dcterms:W3CDTF">2023-04-12T06:56:00Z</dcterms:created>
  <dcterms:modified xsi:type="dcterms:W3CDTF">2023-04-14T04:05:00Z</dcterms:modified>
</cp:coreProperties>
</file>